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3343E43" w:rsidR="0051645F" w:rsidRPr="00987274" w:rsidRDefault="00987274" w:rsidP="0051645F">
      <w:pPr>
        <w:jc w:val="center"/>
        <w:rPr>
          <w:b/>
          <w:bCs/>
          <w:sz w:val="32"/>
          <w:szCs w:val="32"/>
        </w:rPr>
      </w:pPr>
      <w:r w:rsidRPr="00987274">
        <w:rPr>
          <w:b/>
          <w:bCs/>
          <w:sz w:val="32"/>
          <w:szCs w:val="32"/>
        </w:rPr>
        <w:t>(</w:t>
      </w:r>
      <w:r w:rsidR="00541ACB">
        <w:rPr>
          <w:b/>
          <w:bCs/>
          <w:sz w:val="32"/>
          <w:szCs w:val="32"/>
        </w:rPr>
        <w:t>Michiga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3545DFA" w:rsidR="00723DEF" w:rsidRDefault="00541ACB" w:rsidP="0051645F">
            <w:r>
              <w:t>Michiga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08446" w14:textId="77777777" w:rsidR="00FE2DFB" w:rsidRDefault="00FE2DFB" w:rsidP="00CB37D9">
      <w:pPr>
        <w:spacing w:after="0" w:line="240" w:lineRule="auto"/>
      </w:pPr>
      <w:r>
        <w:separator/>
      </w:r>
    </w:p>
  </w:endnote>
  <w:endnote w:type="continuationSeparator" w:id="0">
    <w:p w14:paraId="4CD2F1C6" w14:textId="77777777" w:rsidR="00FE2DFB" w:rsidRDefault="00FE2DF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A1BF5" w14:textId="77777777" w:rsidR="00A73C5C" w:rsidRDefault="00A73C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239FBA8"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51E1" w14:textId="77777777" w:rsidR="00A73C5C" w:rsidRDefault="00A73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71297" w14:textId="77777777" w:rsidR="00FE2DFB" w:rsidRDefault="00FE2DFB" w:rsidP="00CB37D9">
      <w:pPr>
        <w:spacing w:after="0" w:line="240" w:lineRule="auto"/>
      </w:pPr>
      <w:r>
        <w:separator/>
      </w:r>
    </w:p>
  </w:footnote>
  <w:footnote w:type="continuationSeparator" w:id="0">
    <w:p w14:paraId="2E8C1BC7" w14:textId="77777777" w:rsidR="00FE2DFB" w:rsidRDefault="00FE2DF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BABB4" w14:textId="77777777" w:rsidR="00A73C5C" w:rsidRDefault="00A73C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AB5B22B"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B230D" w14:textId="77777777" w:rsidR="00A73C5C" w:rsidRDefault="00A73C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1813618">
    <w:abstractNumId w:val="1"/>
  </w:num>
  <w:num w:numId="2" w16cid:durableId="1072969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41ACB"/>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73C5C"/>
    <w:rsid w:val="00AA5312"/>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 w:val="00FE2D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